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BABAF8" w14:textId="5ADB408C" w:rsidR="00CB5E15" w:rsidRPr="00CB5E15" w:rsidRDefault="00CB5E15" w:rsidP="00CB5E15">
      <w:pPr>
        <w:jc w:val="center"/>
        <w:rPr>
          <w:rFonts w:ascii="TH SarabunPSK" w:hAnsi="TH SarabunPSK" w:cs="TH SarabunPSK"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</w:rPr>
        <w:drawing>
          <wp:inline distT="0" distB="0" distL="0" distR="0" wp14:anchorId="723CD4C0" wp14:editId="74FE4CF5">
            <wp:extent cx="1457325" cy="1447800"/>
            <wp:effectExtent l="0" t="0" r="9525" b="0"/>
            <wp:docPr id="168074216" name="Picture 2" descr="A purple and green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purple and green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38140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การพัฒนาโปรแกรมประยุกต์สำหรับอุปกรณ์เคลื่อนที่</w:t>
      </w:r>
    </w:p>
    <w:p w14:paraId="4BA26731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เรื่อง แอพพลิเคชั่นจัดการเวลา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>(</w:t>
      </w:r>
      <w:proofErr w:type="spellStart"/>
      <w:r w:rsidRPr="00CB5E15">
        <w:rPr>
          <w:rFonts w:ascii="TH SarabunPSK" w:hAnsi="TH SarabunPSK" w:cs="TH SarabunPSK"/>
          <w:b/>
          <w:bCs/>
          <w:sz w:val="44"/>
          <w:szCs w:val="44"/>
        </w:rPr>
        <w:t>Chronobreak</w:t>
      </w:r>
      <w:proofErr w:type="spellEnd"/>
      <w:r w:rsidRPr="00CB5E15">
        <w:rPr>
          <w:rFonts w:ascii="TH SarabunPSK" w:hAnsi="TH SarabunPSK" w:cs="TH SarabunPSK"/>
          <w:b/>
          <w:bCs/>
          <w:sz w:val="44"/>
          <w:szCs w:val="44"/>
        </w:rPr>
        <w:t>)</w:t>
      </w:r>
    </w:p>
    <w:p w14:paraId="305D8EDB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จัดทำโดย</w:t>
      </w:r>
    </w:p>
    <w:p w14:paraId="103E290D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นางสาว เอส</w:t>
      </w:r>
      <w:proofErr w:type="spellStart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เธ</w:t>
      </w:r>
      <w:proofErr w:type="spellEnd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อร์ เหล่าสันติพลวุฒิ 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>003</w:t>
      </w:r>
    </w:p>
    <w:p w14:paraId="3BB981C2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ย ปฏิวัฒน์ </w:t>
      </w:r>
      <w:proofErr w:type="spellStart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กฤษฏิ์</w:t>
      </w:r>
      <w:proofErr w:type="spellEnd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สุภารัตน์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 xml:space="preserve"> 031</w:t>
      </w:r>
    </w:p>
    <w:p w14:paraId="56B3C57E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นาย อังคสิทธิ์ การุณชาติ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 xml:space="preserve"> 035</w:t>
      </w:r>
    </w:p>
    <w:p w14:paraId="49AC60B1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ย </w:t>
      </w:r>
      <w:proofErr w:type="spellStart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ทรรศ</w:t>
      </w:r>
      <w:proofErr w:type="spellEnd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ัย สวยล้ำ 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>037</w:t>
      </w:r>
    </w:p>
    <w:p w14:paraId="7506520B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เสนอ</w:t>
      </w:r>
    </w:p>
    <w:p w14:paraId="0E8677D8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ผศ.ดร. เสถียร จันทร์ปลา</w:t>
      </w:r>
    </w:p>
    <w:p w14:paraId="57B05915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รหัสวิชา 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>CSD3201</w:t>
      </w:r>
    </w:p>
    <w:p w14:paraId="23565CA3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ภาคเรียนที่ 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>2</w:t>
      </w:r>
    </w:p>
    <w:p w14:paraId="432CA32B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คณะวิทยาศาสตร์และเทคโนโลยี</w:t>
      </w:r>
    </w:p>
    <w:p w14:paraId="227C8D2D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ราชภัฏสวน</w:t>
      </w:r>
      <w:proofErr w:type="spellStart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สุนัน</w:t>
      </w:r>
      <w:proofErr w:type="spellEnd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ทา 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>2567</w:t>
      </w:r>
    </w:p>
    <w:p w14:paraId="69042661" w14:textId="77777777" w:rsidR="00F40F43" w:rsidRPr="00F40F43" w:rsidRDefault="00F40F43">
      <w:pPr>
        <w:rPr>
          <w:rFonts w:ascii="TH SarabunPSK" w:hAnsi="TH SarabunPSK" w:cs="TH SarabunPSK"/>
          <w:sz w:val="32"/>
          <w:szCs w:val="32"/>
          <w:cs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647D2CFE" w14:textId="4DB0A69C" w:rsidR="00F40F43" w:rsidRPr="00F40F43" w:rsidRDefault="00F40F43">
      <w:p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lastRenderedPageBreak/>
        <w:t>ให้นำงานครั้งที่ 6 มาใส่ก่อน แล้วทำหัวข้อตามด้านล่างนี้</w:t>
      </w:r>
    </w:p>
    <w:p w14:paraId="7CF910FA" w14:textId="5F413AE4" w:rsidR="0081021E" w:rsidRPr="00F40F43" w:rsidRDefault="0084086E">
      <w:p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การวิเคราะห์</w:t>
      </w:r>
      <w:r w:rsidR="009E176B" w:rsidRPr="00F40F43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40F43">
        <w:rPr>
          <w:rFonts w:ascii="TH SarabunPSK" w:hAnsi="TH SarabunPSK" w:cs="TH SarabunPSK"/>
          <w:sz w:val="32"/>
          <w:szCs w:val="32"/>
          <w:cs/>
        </w:rPr>
        <w:t>ออกแบบ</w:t>
      </w:r>
      <w:r w:rsidR="009E176B" w:rsidRPr="00F40F43">
        <w:rPr>
          <w:rFonts w:ascii="TH SarabunPSK" w:hAnsi="TH SarabunPSK" w:cs="TH SarabunPSK"/>
          <w:sz w:val="32"/>
          <w:szCs w:val="32"/>
          <w:cs/>
        </w:rPr>
        <w:t xml:space="preserve"> และพัฒนาระบบ</w:t>
      </w:r>
    </w:p>
    <w:p w14:paraId="6899527C" w14:textId="32D66B8B" w:rsidR="0084086E" w:rsidRPr="00F40F43" w:rsidRDefault="0084086E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ภาพรวมของระบบ</w:t>
      </w:r>
    </w:p>
    <w:p w14:paraId="3EF5AAC5" w14:textId="20B295DD" w:rsidR="0084086E" w:rsidRPr="00F40F43" w:rsidRDefault="0084086E" w:rsidP="00055AFA">
      <w:pPr>
        <w:pStyle w:val="ListParagraph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</w:rPr>
        <w:t>Use Case Diagram</w:t>
      </w:r>
    </w:p>
    <w:p w14:paraId="1D2C1843" w14:textId="4B1EFA9A" w:rsidR="009D347C" w:rsidRPr="00F40F43" w:rsidRDefault="009D347C" w:rsidP="009D347C">
      <w:pPr>
        <w:pStyle w:val="ListParagraph"/>
        <w:numPr>
          <w:ilvl w:val="0"/>
          <w:numId w:val="2"/>
        </w:numPr>
        <w:rPr>
          <w:rFonts w:ascii="TH SarabunPSK" w:hAnsi="TH SarabunPSK" w:cs="TH SarabunPSK"/>
          <w:sz w:val="32"/>
          <w:szCs w:val="32"/>
          <w:cs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คำอธิบาย</w:t>
      </w:r>
      <w:r w:rsidR="003D162B" w:rsidRPr="00F40F43">
        <w:rPr>
          <w:rFonts w:ascii="TH SarabunPSK" w:hAnsi="TH SarabunPSK" w:cs="TH SarabunPSK"/>
          <w:sz w:val="32"/>
          <w:szCs w:val="32"/>
          <w:cs/>
        </w:rPr>
        <w:t>ภาพรวมของระบบ</w:t>
      </w:r>
    </w:p>
    <w:p w14:paraId="79547A41" w14:textId="531E970C" w:rsidR="0084086E" w:rsidRPr="00F40F43" w:rsidRDefault="0084086E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รายละเอียดของแต่ละฟังก์ชัน</w:t>
      </w:r>
    </w:p>
    <w:p w14:paraId="4FE61C90" w14:textId="35B91F09" w:rsidR="0084086E" w:rsidRPr="00F40F43" w:rsidRDefault="0084086E" w:rsidP="00055AFA">
      <w:pPr>
        <w:pStyle w:val="ListParagraph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</w:rPr>
        <w:t>Activity Diagram</w:t>
      </w:r>
      <w:r w:rsidR="00460777" w:rsidRPr="00F40F43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460777" w:rsidRPr="00F40F43">
        <w:rPr>
          <w:rFonts w:ascii="TH SarabunPSK" w:hAnsi="TH SarabunPSK" w:cs="TH SarabunPSK"/>
          <w:sz w:val="32"/>
          <w:szCs w:val="32"/>
        </w:rPr>
        <w:t>(</w:t>
      </w:r>
      <w:r w:rsidR="00460777" w:rsidRPr="00F40F43">
        <w:rPr>
          <w:rFonts w:ascii="TH SarabunPSK" w:hAnsi="TH SarabunPSK" w:cs="TH SarabunPSK"/>
          <w:sz w:val="32"/>
          <w:szCs w:val="32"/>
          <w:cs/>
        </w:rPr>
        <w:t xml:space="preserve">มีจำนวนเท่ากับ </w:t>
      </w:r>
      <w:r w:rsidR="00460777" w:rsidRPr="00F40F43">
        <w:rPr>
          <w:rFonts w:ascii="TH SarabunPSK" w:hAnsi="TH SarabunPSK" w:cs="TH SarabunPSK"/>
          <w:sz w:val="32"/>
          <w:szCs w:val="32"/>
        </w:rPr>
        <w:t xml:space="preserve">use case </w:t>
      </w:r>
      <w:r w:rsidR="00460777" w:rsidRPr="00F40F43">
        <w:rPr>
          <w:rFonts w:ascii="TH SarabunPSK" w:hAnsi="TH SarabunPSK" w:cs="TH SarabunPSK"/>
          <w:sz w:val="32"/>
          <w:szCs w:val="32"/>
          <w:cs/>
        </w:rPr>
        <w:t xml:space="preserve">ทั้งหมดใน </w:t>
      </w:r>
      <w:r w:rsidR="00E83BF7" w:rsidRPr="00F40F43">
        <w:rPr>
          <w:rFonts w:ascii="TH SarabunPSK" w:hAnsi="TH SarabunPSK" w:cs="TH SarabunPSK"/>
          <w:sz w:val="32"/>
          <w:szCs w:val="32"/>
        </w:rPr>
        <w:t>Use case Diagram)</w:t>
      </w:r>
    </w:p>
    <w:p w14:paraId="2F2472D8" w14:textId="650B14E4" w:rsidR="003D162B" w:rsidRPr="00F40F43" w:rsidRDefault="003D162B" w:rsidP="00055AFA">
      <w:pPr>
        <w:pStyle w:val="ListParagraph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คำอธิบายรายละเอียด</w:t>
      </w:r>
      <w:r w:rsidR="00F663F0" w:rsidRPr="00F40F43">
        <w:rPr>
          <w:rFonts w:ascii="TH SarabunPSK" w:hAnsi="TH SarabunPSK" w:cs="TH SarabunPSK"/>
          <w:sz w:val="32"/>
          <w:szCs w:val="32"/>
          <w:cs/>
        </w:rPr>
        <w:t xml:space="preserve">ของแต่ละ </w:t>
      </w:r>
      <w:r w:rsidR="00F663F0" w:rsidRPr="00F40F43">
        <w:rPr>
          <w:rFonts w:ascii="TH SarabunPSK" w:hAnsi="TH SarabunPSK" w:cs="TH SarabunPSK"/>
          <w:sz w:val="32"/>
          <w:szCs w:val="32"/>
        </w:rPr>
        <w:t>Diagram</w:t>
      </w:r>
    </w:p>
    <w:p w14:paraId="2F02D84C" w14:textId="3FBC4685" w:rsidR="0084086E" w:rsidRPr="00F40F43" w:rsidRDefault="00B51768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 xml:space="preserve">การติดต่อกับผู้ใช้ของแต่ละฟังก์ชัน </w:t>
      </w:r>
      <w:r w:rsidRPr="00F40F43">
        <w:rPr>
          <w:rFonts w:ascii="TH SarabunPSK" w:hAnsi="TH SarabunPSK" w:cs="TH SarabunPSK"/>
          <w:sz w:val="32"/>
          <w:szCs w:val="32"/>
        </w:rPr>
        <w:t>(Screen Design)</w:t>
      </w:r>
    </w:p>
    <w:p w14:paraId="2BAA53E8" w14:textId="24EF0284" w:rsidR="00A46D56" w:rsidRPr="00F40F43" w:rsidRDefault="00A46D56" w:rsidP="00A46D56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  <w:cs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 xml:space="preserve">แต่ละฟังก์ชันมี </w:t>
      </w:r>
      <w:r w:rsidRPr="00F40F43">
        <w:rPr>
          <w:rFonts w:ascii="TH SarabunPSK" w:hAnsi="TH SarabunPSK" w:cs="TH SarabunPSK"/>
          <w:sz w:val="32"/>
          <w:szCs w:val="32"/>
        </w:rPr>
        <w:t xml:space="preserve">UI </w:t>
      </w:r>
      <w:r w:rsidRPr="00F40F43">
        <w:rPr>
          <w:rFonts w:ascii="TH SarabunPSK" w:hAnsi="TH SarabunPSK" w:cs="TH SarabunPSK"/>
          <w:sz w:val="32"/>
          <w:szCs w:val="32"/>
          <w:cs/>
        </w:rPr>
        <w:t>อย่างไร</w:t>
      </w:r>
    </w:p>
    <w:p w14:paraId="764F65CE" w14:textId="4D128021" w:rsidR="00B51768" w:rsidRPr="00F40F43" w:rsidRDefault="00E51E1B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ออกแบบโครงสร้างระบบโดยรวม</w:t>
      </w:r>
    </w:p>
    <w:p w14:paraId="4E55CFE7" w14:textId="6D7DC988" w:rsidR="00390BD9" w:rsidRPr="00F40F43" w:rsidRDefault="00B44E6D" w:rsidP="006F14C3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  <w:cs/>
        </w:rPr>
      </w:pPr>
      <w:r w:rsidRPr="00F40F43">
        <w:rPr>
          <w:rFonts w:ascii="TH SarabunPSK" w:hAnsi="TH SarabunPSK" w:cs="TH SarabunPSK"/>
          <w:sz w:val="32"/>
          <w:szCs w:val="32"/>
        </w:rPr>
        <w:t xml:space="preserve">Application map </w:t>
      </w:r>
    </w:p>
    <w:p w14:paraId="474FCF24" w14:textId="583293CF" w:rsidR="00390BD9" w:rsidRPr="00F40F43" w:rsidRDefault="00006544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ข้อมูลและ</w:t>
      </w:r>
      <w:r w:rsidR="00C33AD2" w:rsidRPr="00F40F43">
        <w:rPr>
          <w:rFonts w:ascii="TH SarabunPSK" w:hAnsi="TH SarabunPSK" w:cs="TH SarabunPSK"/>
          <w:sz w:val="32"/>
          <w:szCs w:val="32"/>
          <w:cs/>
        </w:rPr>
        <w:t>ทรัพยากรที่ใช้สำหรับแอปพลิเคชัน</w:t>
      </w:r>
    </w:p>
    <w:p w14:paraId="52B3D81E" w14:textId="55275088" w:rsidR="00C33AD2" w:rsidRPr="00F40F43" w:rsidRDefault="00C33AD2" w:rsidP="00C33AD2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ข้อมูล</w:t>
      </w:r>
    </w:p>
    <w:p w14:paraId="77039F9E" w14:textId="7A96EC6B" w:rsidR="00C33AD2" w:rsidRPr="00F40F43" w:rsidRDefault="00C33AD2" w:rsidP="00C33AD2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รูปภาพ</w:t>
      </w:r>
    </w:p>
    <w:p w14:paraId="026B75B9" w14:textId="31FB0C14" w:rsidR="00C33AD2" w:rsidRPr="00F40F43" w:rsidRDefault="00C33AD2" w:rsidP="00C33AD2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กราฟิก</w:t>
      </w:r>
      <w:r w:rsidR="003F7DD3" w:rsidRPr="00F40F43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3F7DD3" w:rsidRPr="00F40F43">
        <w:rPr>
          <w:rFonts w:ascii="TH SarabunPSK" w:hAnsi="TH SarabunPSK" w:cs="TH SarabunPSK"/>
          <w:sz w:val="32"/>
          <w:szCs w:val="32"/>
        </w:rPr>
        <w:t>Logo, Icons</w:t>
      </w:r>
    </w:p>
    <w:p w14:paraId="3F053D65" w14:textId="22AF57DD" w:rsidR="00C33AD2" w:rsidRPr="00F40F43" w:rsidRDefault="009E176B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โครงสร้างของแอปพลิเคชัน</w:t>
      </w:r>
    </w:p>
    <w:p w14:paraId="70358312" w14:textId="4DEC5CE5" w:rsidR="009E176B" w:rsidRPr="00F40F43" w:rsidRDefault="009E176B" w:rsidP="009E176B">
      <w:pPr>
        <w:pStyle w:val="ListParagraph"/>
        <w:numPr>
          <w:ilvl w:val="0"/>
          <w:numId w:val="4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</w:rPr>
        <w:t xml:space="preserve">Folder </w:t>
      </w:r>
      <w:r w:rsidRPr="00F40F43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F40F43">
        <w:rPr>
          <w:rFonts w:ascii="TH SarabunPSK" w:hAnsi="TH SarabunPSK" w:cs="TH SarabunPSK"/>
          <w:sz w:val="32"/>
          <w:szCs w:val="32"/>
        </w:rPr>
        <w:t>Files</w:t>
      </w:r>
      <w:r w:rsidR="007E06E1" w:rsidRPr="00F40F43">
        <w:rPr>
          <w:rFonts w:ascii="TH SarabunPSK" w:hAnsi="TH SarabunPSK" w:cs="TH SarabunPSK"/>
          <w:sz w:val="32"/>
          <w:szCs w:val="32"/>
        </w:rPr>
        <w:t xml:space="preserve">    </w:t>
      </w:r>
      <w:r w:rsidR="007E06E1" w:rsidRPr="00F40F43">
        <w:rPr>
          <w:rFonts w:ascii="TH SarabunPSK" w:hAnsi="TH SarabunPSK" w:cs="TH SarabunPSK"/>
          <w:sz w:val="32"/>
          <w:szCs w:val="32"/>
          <w:cs/>
        </w:rPr>
        <w:t xml:space="preserve">การจัดเก็บไฟล์ในโปรเจคแบ่งเป็น </w:t>
      </w:r>
      <w:proofErr w:type="gramStart"/>
      <w:r w:rsidR="007E06E1" w:rsidRPr="00F40F43">
        <w:rPr>
          <w:rFonts w:ascii="TH SarabunPSK" w:hAnsi="TH SarabunPSK" w:cs="TH SarabunPSK"/>
          <w:sz w:val="32"/>
          <w:szCs w:val="32"/>
        </w:rPr>
        <w:t>Folder</w:t>
      </w:r>
      <w:r w:rsidR="007E06E1" w:rsidRPr="00F40F43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AD6B4F" w:rsidRPr="00F40F43">
        <w:rPr>
          <w:rFonts w:ascii="TH SarabunPSK" w:hAnsi="TH SarabunPSK" w:cs="TH SarabunPSK"/>
          <w:sz w:val="32"/>
          <w:szCs w:val="32"/>
          <w:cs/>
        </w:rPr>
        <w:t xml:space="preserve"> อะไรบ้าง</w:t>
      </w:r>
      <w:proofErr w:type="gramEnd"/>
      <w:r w:rsidR="00AD6B4F" w:rsidRPr="00F40F43">
        <w:rPr>
          <w:rFonts w:ascii="TH SarabunPSK" w:hAnsi="TH SarabunPSK" w:cs="TH SarabunPSK"/>
          <w:sz w:val="32"/>
          <w:szCs w:val="32"/>
          <w:cs/>
        </w:rPr>
        <w:t xml:space="preserve"> แต่ละ </w:t>
      </w:r>
      <w:r w:rsidR="00AD6B4F" w:rsidRPr="00F40F43">
        <w:rPr>
          <w:rFonts w:ascii="TH SarabunPSK" w:hAnsi="TH SarabunPSK" w:cs="TH SarabunPSK"/>
          <w:sz w:val="32"/>
          <w:szCs w:val="32"/>
        </w:rPr>
        <w:t xml:space="preserve">Forder </w:t>
      </w:r>
      <w:r w:rsidR="00AD6B4F" w:rsidRPr="00F40F43">
        <w:rPr>
          <w:rFonts w:ascii="TH SarabunPSK" w:hAnsi="TH SarabunPSK" w:cs="TH SarabunPSK"/>
          <w:sz w:val="32"/>
          <w:szCs w:val="32"/>
          <w:cs/>
        </w:rPr>
        <w:t>จัดเก็บไฟล์อะไร</w:t>
      </w:r>
    </w:p>
    <w:p w14:paraId="62E8C1E9" w14:textId="058F6C10" w:rsidR="009E176B" w:rsidRPr="00F40F43" w:rsidRDefault="006A2B88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การพัฒนาโปรแกรม</w:t>
      </w:r>
    </w:p>
    <w:p w14:paraId="405D685F" w14:textId="6A0C4DE6" w:rsidR="00A82A6C" w:rsidRPr="00F40F43" w:rsidRDefault="00A82A6C" w:rsidP="00A82A6C">
      <w:pPr>
        <w:pStyle w:val="ListParagraph"/>
        <w:numPr>
          <w:ilvl w:val="0"/>
          <w:numId w:val="4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ไฟล์ต่าง ๆ ของโปรแกรม</w:t>
      </w:r>
    </w:p>
    <w:p w14:paraId="00151B68" w14:textId="0EA7DA53" w:rsidR="006A2B88" w:rsidRPr="00F40F43" w:rsidRDefault="00A82A6C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ผลลัพธ์การทำงานของโปรแกรม</w:t>
      </w:r>
    </w:p>
    <w:p w14:paraId="4ECDBF9A" w14:textId="6662B763" w:rsidR="00A82A6C" w:rsidRPr="00F40F43" w:rsidRDefault="00A82A6C" w:rsidP="00A82A6C">
      <w:pPr>
        <w:pStyle w:val="ListParagraph"/>
        <w:numPr>
          <w:ilvl w:val="0"/>
          <w:numId w:val="4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การทำงานของโปรแกรมแต่ละหน้าจอ</w:t>
      </w:r>
    </w:p>
    <w:p w14:paraId="40AAFB6D" w14:textId="77777777" w:rsidR="00C33AD2" w:rsidRPr="00F40F43" w:rsidRDefault="00C33AD2" w:rsidP="00C33AD2">
      <w:pPr>
        <w:rPr>
          <w:rFonts w:ascii="TH SarabunPSK" w:hAnsi="TH SarabunPSK" w:cs="TH SarabunPSK"/>
          <w:sz w:val="32"/>
          <w:szCs w:val="32"/>
        </w:rPr>
      </w:pPr>
    </w:p>
    <w:p w14:paraId="4142C892" w14:textId="77777777" w:rsidR="00055AFA" w:rsidRPr="00F40F43" w:rsidRDefault="00055AFA" w:rsidP="00055AFA">
      <w:pPr>
        <w:pStyle w:val="ListParagraph"/>
        <w:rPr>
          <w:rFonts w:ascii="TH SarabunPSK" w:hAnsi="TH SarabunPSK" w:cs="TH SarabunPSK"/>
          <w:sz w:val="32"/>
          <w:szCs w:val="32"/>
          <w:cs/>
        </w:rPr>
      </w:pPr>
    </w:p>
    <w:p w14:paraId="7E67D14F" w14:textId="5F6E3AE7" w:rsidR="00B51768" w:rsidRPr="00F40F43" w:rsidRDefault="00B51768">
      <w:pPr>
        <w:rPr>
          <w:rFonts w:ascii="TH SarabunPSK" w:hAnsi="TH SarabunPSK" w:cs="TH SarabunPSK"/>
          <w:sz w:val="32"/>
          <w:szCs w:val="32"/>
          <w:cs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ab/>
      </w:r>
    </w:p>
    <w:sectPr w:rsidR="00B51768" w:rsidRPr="00F40F43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A80088"/>
    <w:multiLevelType w:val="hybridMultilevel"/>
    <w:tmpl w:val="9E722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B430529"/>
    <w:multiLevelType w:val="hybridMultilevel"/>
    <w:tmpl w:val="6E32E9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AF53242"/>
    <w:multiLevelType w:val="hybridMultilevel"/>
    <w:tmpl w:val="7D0EF5D4"/>
    <w:lvl w:ilvl="0" w:tplc="1062BB50">
      <w:start w:val="1"/>
      <w:numFmt w:val="decimal"/>
      <w:lvlText w:val="%1."/>
      <w:lvlJc w:val="left"/>
      <w:pPr>
        <w:ind w:left="720" w:hanging="360"/>
      </w:pPr>
      <w:rPr>
        <w:rFonts w:hint="default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ED02E2"/>
    <w:multiLevelType w:val="hybridMultilevel"/>
    <w:tmpl w:val="207A51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86378126">
    <w:abstractNumId w:val="2"/>
  </w:num>
  <w:num w:numId="2" w16cid:durableId="479274528">
    <w:abstractNumId w:val="3"/>
  </w:num>
  <w:num w:numId="3" w16cid:durableId="831678142">
    <w:abstractNumId w:val="1"/>
  </w:num>
  <w:num w:numId="4" w16cid:durableId="324669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1sDAwNbE0MjS3NDZV0lEKTi0uzszPAykwrAUAzVlyuywAAAA="/>
  </w:docVars>
  <w:rsids>
    <w:rsidRoot w:val="0084086E"/>
    <w:rsid w:val="00006544"/>
    <w:rsid w:val="00032A6D"/>
    <w:rsid w:val="00046281"/>
    <w:rsid w:val="00055AFA"/>
    <w:rsid w:val="001908FD"/>
    <w:rsid w:val="00243894"/>
    <w:rsid w:val="002A7774"/>
    <w:rsid w:val="00390BD9"/>
    <w:rsid w:val="003D162B"/>
    <w:rsid w:val="003F7DD3"/>
    <w:rsid w:val="0040476F"/>
    <w:rsid w:val="00460777"/>
    <w:rsid w:val="00480D30"/>
    <w:rsid w:val="006A2B88"/>
    <w:rsid w:val="006F14C3"/>
    <w:rsid w:val="007E06E1"/>
    <w:rsid w:val="0081021E"/>
    <w:rsid w:val="00825865"/>
    <w:rsid w:val="0084086E"/>
    <w:rsid w:val="00890C79"/>
    <w:rsid w:val="008A482D"/>
    <w:rsid w:val="009478D4"/>
    <w:rsid w:val="009D347C"/>
    <w:rsid w:val="009E176B"/>
    <w:rsid w:val="00A46D56"/>
    <w:rsid w:val="00A82A6C"/>
    <w:rsid w:val="00AD6B4F"/>
    <w:rsid w:val="00B44E6D"/>
    <w:rsid w:val="00B51768"/>
    <w:rsid w:val="00C33AD2"/>
    <w:rsid w:val="00C52DC2"/>
    <w:rsid w:val="00CB5E15"/>
    <w:rsid w:val="00E51E1B"/>
    <w:rsid w:val="00E752FE"/>
    <w:rsid w:val="00E83BF7"/>
    <w:rsid w:val="00F40F43"/>
    <w:rsid w:val="00F66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99782"/>
  <w15:chartTrackingRefBased/>
  <w15:docId w15:val="{6B05DC3D-B516-490D-BB33-672F47933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086E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086E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086E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086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086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086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086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086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086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4086E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086E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086E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086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086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08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08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08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08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4086E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84086E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086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84086E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8408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086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4086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4086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08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086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4086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73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ru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ปฏิวัฒน์ กฤษฏิ์สุภารัตน์</cp:lastModifiedBy>
  <cp:revision>13</cp:revision>
  <dcterms:created xsi:type="dcterms:W3CDTF">2025-01-17T01:58:00Z</dcterms:created>
  <dcterms:modified xsi:type="dcterms:W3CDTF">2025-01-24T10:19:00Z</dcterms:modified>
</cp:coreProperties>
</file>